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ซ้อม</w:t>
      </w:r>
      <w:r>
        <w:t xml:space="preserve"> </w:t>
      </w:r>
      <w:r>
        <w:t xml:space="preserve">Demo</w:t>
      </w:r>
      <w:r>
        <w:t xml:space="preserve"> </w:t>
      </w:r>
      <w:r>
        <w:t xml:space="preserve">ASR</w:t>
      </w:r>
      <w:r>
        <w:t xml:space="preserve"> </w:t>
      </w:r>
      <w:r>
        <w:t xml:space="preserve">+</w:t>
      </w:r>
      <w:r>
        <w:t xml:space="preserve"> </w:t>
      </w:r>
      <w:r>
        <w:t xml:space="preserve">PE</w:t>
      </w:r>
      <w:r>
        <w:t xml:space="preserve"> </w:t>
      </w:r>
      <w:r>
        <w:t xml:space="preserve">รายการจับตาสถานการณ์</w:t>
      </w:r>
      <w:r>
        <w:t xml:space="preserve"> </w:t>
      </w:r>
      <w:r>
        <w:t xml:space="preserve">Thai</w:t>
      </w:r>
      <w:r>
        <w:t xml:space="preserve"> </w:t>
      </w:r>
      <w:r>
        <w:t xml:space="preserve">PBS</w:t>
      </w:r>
      <w:r>
        <w:t xml:space="preserve"> </w:t>
      </w:r>
      <w:r>
        <w:t xml:space="preserve">10.30-12.00</w:t>
      </w:r>
      <w:r>
        <w:t xml:space="preserve"> </w:t>
      </w:r>
      <w:r>
        <w:t xml:space="preserve">น.</w:t>
      </w:r>
      <w:r>
        <w:t xml:space="preserve"> </w:t>
      </w:r>
      <w:r>
        <w:t xml:space="preserve">09082567</w:t>
      </w:r>
    </w:p>
    <w:p>
      <w:pPr>
        <w:pStyle w:val="Date"/>
      </w:pPr>
      <w:r>
        <w:t xml:space="preserve">วันศุกร์ที่</w:t>
      </w:r>
      <w:r>
        <w:t xml:space="preserve"> </w:t>
      </w:r>
      <w:r>
        <w:t xml:space="preserve">9</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จีรชาตา) สวัสดีค่ะ</w:t>
      </w:r>
    </w:p>
    <w:p>
      <w:pPr>
        <w:pStyle w:val="BodyText"/>
      </w:pPr>
      <w:r>
        <w:t xml:space="preserve">(คุณพรวดี) สวัสดีค่ะ พบกกับดิฉันจีรชาตา เอี่ยมรัศมี อันนี้ คือสถานการณ์ที่น่าจับตา ในทีมยกน้ำหนักไทยทำผลงานดีต่อเนื่อง เหรียญเพิ่มเติมจากเว็บวีระพล ดาวรุ่งพระจอมพลังจากสุรินทร์ โอลิมปิกเป็นครั้งแรก ก้าวไกล ลงชื่อแก้ไขมาตรา 112 ผิดหรือไม่ ถูกตัดสิทธิ์การเมืองตลอดชีวิต ป.ป.ช. ยืนยันให้ความเป็นธรรม อดีตเข้าไปยกทีมย้ายไปพรรคใหม่ ยืนยัน ไม่มีงูเห่าเตรียมเปิดตัววันนี้ณัฐพงษ์นั่งหัวหน้าพรรค ญี่ปุ่นประกาศเตือนภัยเสี่ยง เกิดแผ่นดินไหวครั้งใหญ่ เกิดขึ้นในอนาคตอันใกล้ หลังตกดินไหวขนาด 7.1 ทางตอนใต้ของประเทศ</w:t>
      </w:r>
    </w:p>
    <w:p>
      <w:pPr>
        <w:pStyle w:val="BodyText"/>
      </w:pPr>
      <w:r>
        <w:t xml:space="preserve">(คุณจีรชาตา) เริ่มต้นกันที่ข่าวดีของจีนยกน้ำหนักไทยนะคะ ไทยนะคะ ถือว่ากลับมาอย่างยิ่งใหญ่จริง ๆ เมื่อสามารถคว้าเหรียญเงิน เพิ่มให้ทำนักกีฬาไทยได้อีก 1 เหรียญนะคะ โดยวีระพล ประชุมมาในกีฬายกน้ำหนักชายค่ะ ยกน้ำหนักในโอลิมปิกปารีสเกม เมื่อคืนที่ผ่านมาได้ลุ้นจากวีระพล คนที่ชื่อมาในยุครุ่น 73 กิโลกรัมชาย จริง ๆ จะงานหนักนะคะ เพราะว่าต้องดวลจากจีนที่เป็นแชมป์โอลิมปิกมา 2 สมัย แล้วก็มีนักกีฬาอินโดนีเซียที่เป็นเจ้าของสถิติโลกด้วย ละครยกผ่านแค่ครั้งเดียว น้ำหนัก 148 กิโลกรัม ตอนนั้นรั้งอยู่อันดับ 9 จากนักกีฬาทั้งหมด 11 คนค่ะ ก็ต้องมาลุ้นกันต่อนะ ปรากฏว่าวีรพล กัดฟันสู้ยกผ่านทั้ง 3 ครั้ง สถิติดีที่สุดก็คือร้อย 98 กิโลกรัม ทำลายสถิติเดิมที่ตัวเองเคยทำได้ วีระพล ทำน้ำหนักรวมได้ที่ 346 กิโลกรัม ขยับจากที่ 9 มาจบอันดับ 2 คว้าเหรียญเงินมาครองได้แบบนี้ความคาดหมายค่ะ ครั้งนี้เป็นโอลิมปิกครั้งแรกของวีระพลด้วยนะคะ แต่ว่าเหรียญทองนี่ ก็เป็นของอินโดนีเซีย นักกีฬาจากอินโดนีเซีย ทำลายสถิติโอลิมปิก ท่าคลีนแอนด์เจิร์ก น้ำหนักรวม 354 กิโลกรัม 2 สมัยจากจีนปรากฏว่าเยอะ อาจจะไม่ผ่าน 3 ครั้งไม่ติด 3 อันดับแรกค่ะ คนที่อายุครบ 20 ปีในวันที่ 10 สิงหาคม ก็ขอบคุณพ่อแม่ที่คอยให้การสนับสนุนมาเสมสนับสนุนมาตลอดจนประสบความสำเร็จในวันนี้ค่ะ</w:t>
      </w:r>
    </w:p>
    <w:p>
      <w:pPr>
        <w:pStyle w:val="BodyText"/>
      </w:pPr>
      <w:r>
        <w:t xml:space="preserve">(คุณวีรพล) ดีใจหลายครับ ก่อนผมก่อนความฝันได้สำเร็จแล้ว ขอบคุณพ่อกับแม่ที่ให้การสนับสนุน ที่ส่งมาถึงจุดนี้ได้ครับ ครับผม ครับผม ผมก็พี่น้องชาวไทยทุกคนครับ แล้วก็ครอบครัวครับ มีความสุขมาก ๆ ครับ ขอบคุณครับ</w:t>
      </w:r>
    </w:p>
    <w:p>
      <w:pPr>
        <w:pStyle w:val="BodyText"/>
      </w:pPr>
      <w:r>
        <w:t xml:space="preserve">(คุณจีรชาตา) สำหรับวีรพล วิชุมา เป็นชาวตำบลกุดหวาย อำเภอศีขรภูมิจังหวัดหิน ค่ะ เริ่มสร้างชื่อจากการคว้า 3 เหรียญทองศึกยุวชนโลกที่ซาอุดิอาระเบียปี 2020ตามมาด้วย 2 เหรียญทองในรายการเยาวชนโลกในปีถัดมา จากนั้นปี 2023 ก็คว้า 2 เหรียญทองในศึกชิงแชมป์โลก ต่อด้วยเหรียญเงินเอเชียนเกมส์ที่หางโจว ก่อนจะมาคว้าเหรียญเงินในปารีสเกม ประเดิมการลง สั่งแรกของตัวเองในก่อนหน้าวันเกิดแค่ไม่กี่วันเองค่ะ</w:t>
      </w:r>
    </w:p>
    <w:p>
      <w:pPr>
        <w:pStyle w:val="BodyText"/>
      </w:pPr>
      <w:r>
        <w:t xml:space="preserve">(คุณพรวดี) คนที่ดีใจไม่แพ้กัน ก็คือครอบครัวของวีระพลค่ะ พ่อ 196 กิโลกรัม ได้สำเร็จ เสียงเหตุดังสนั่นค่ะ มีหลักฐานเพียงแค่ที่ไหนก็ไม่ดังเท่ากับที่บ้านจริง ๆ ค่ะ ชาวบ้านแก่นเมธี ตำบลอำเภอศีขรภูมิ จังหวัดสุรินทร์ ดีใจไปกับครอบครัวของวีรพลด้วยนะคะ เขาสามารถทำน้ำหนักได้ 198 กิโลกรัมครั้งสุดท้ายในปีหนึ่งจะได้สำเร็จนะคะ น้ำหนักรวม 346 กิโลกรัมคว้าเหรียญเงินได้สำเร็จค่ะ พ่อแม่บอกว่าดีใจอย่างมากนะคะ ทีแรกใจหายค่ะ นี่ถ้าจะแนะแนวเดียวกับคนยกผ่านเพียงแค่ครั้งแรกที่ 118 กิโลกรัมพ่อครั้งที่ 2 คำสุดท้าย ไม่ผ่าน ก็เลยตกที่ 9 แต่เชื่อว่าเพราะลูกใจสู้ค่ะ พอมาถึงขึ้นเป็นทุ่มน้ำหนักยกผ่านทั้ง 3 ครั้ง ก็เลยทำให้เรียน กลับมาฝากที่บ้าน ขอบคุณคนไทั้งประเทศที่ส่งออกแรง พี่น้องเรามา</w:t>
      </w:r>
    </w:p>
    <w:p>
      <w:pPr>
        <w:pStyle w:val="BodyText"/>
      </w:pPr>
      <w:r>
        <w:t xml:space="preserve">(คุณจีรชาตา) ขอบคุณนะคะ ประกาศก็น่ารักอบอุ่นแบบนี้นะคะ และแน่นอนว่าครอบครัวนี่ ทำอะไรไม่ได้มากก็มักจะพึ่งพาสิ่งศักดิ์สิทธิ์ค่ะ วีรพลก็เหมือนกัน ไม่เหมือนกันครอบครัวบอกว่าพอได้แต่เดี๋ยวจะต้องไปทำตามที่สัญญาเอาไว้ศักดิ์สิทธิ์นะคะ ก็จะไปรับลูกชายกลับบ้านที่สุวรรณภูมิด้วย ส่วนการจัดงานต้อนรับที่จังหวัด หรือสมาคมเห็นสมควร</w:t>
      </w:r>
    </w:p>
    <w:p>
      <w:pPr>
        <w:pStyle w:val="BodyText"/>
      </w:pPr>
      <w:r>
        <w:t xml:space="preserve">(คุณจีรชาตา) เหตุปะทะกับเจ้าหน้าที่ในพื้นที่นราธิวาสเมื่อวานนี้ ก็มีรายงานบอก ว่าประวัติผู้ก่อเหตุรุนแรงที่เสียชีวิต จากการยิงปะทะเจ้าหน้าที่ ที่ชี้แนะนราธิวาสนะคะ ไปเจอประวัติว่ามีการก่อคดีความมั่นคงในพื้นที่อยู่ 3 คดีด้วยกัน ซึ่งทางภาค 4 ส่วนหน้าก็ได้ชี้แจงถึงการบังคับใช้กฎหมายเมื่อวานนี้ด้วยนะคะ ว่ามีการปฏิบัติตามขั้นตอนอย่างเคร่งครัด และเปิดโอกาสให้มอบตัวแล้วแต่ว่าผู้ก่อเหตุเนี่ยยิงต่อสู้ ก็เลยเกิดการสูญเสียคืนนั้นเองค่ะ พันเอก เอกวฤทธิ์ ชอบชูผล โฆษกกองอำนวยการรักษาความมั่นคง ภายในภาคส่วนหน้า หรือว่ากอรมนภาค 4 ผ่านสื่อมวลชนในพื้นที่ กรณีมีเจ้าหน้าที่เข้าบังคับใช้กฎหมายปิดล้อมพื้นที่ บ้านย่อยบ้านโอชา บ้านไโซ ตำบลช้างเผือก อำเภอจะนะ จังหวัดนราธิวาสเมื่อวานนี้ค่ะ หลังได้รับแจ้งจากประชาชนว่าพบกลุ่มก่อความรุนแรง เข้ามาเคลื่อนไหวในหมู่บ้าน ผลการปิดล้อมนำไปสู่ความสูญเสีย เป็นเหตุให้นายถูกวิสามัญฆาตกรรมเสียชีวิต ไป 1 คน เพราะว่ามีการยิงปะทะกับเจ้าหน้าที่ ฝั่งเจ้าหน้าที่บาดเจ็บไป 1 นาย โฆษกกอ.รมน. ภาค 4 ส่วนหน้าระบุว่าการบังคับใช้กฎหมายเจ้าหน้าที่ ยึดหลักสิทธิมนุษยชนมากที่สุด และปฏิบัติงานด้วยความสงสัยขณะที่เจ้าหน้าที่ทำการปิดล้อม มีการเชิญผู้นำท้องที่ท้องถิ่นเข้ามาร่วมเจรจาเกลี้ยกล่อมให้กลุ่มผู้ก่อเหตุรุนแรงยอมมอบตัว แต่กลับผู้ก่อเหตุรุนแรงทำการยิงจนเจ้าหน้าที่บาดเจ็บ และเกิดการปะทะกันจนสูญเสียดังกล่าว ตรวจสอบประวัติผู้เสียชีวิตพบว่ามีคดีความมั่นคง และเกี่ยวข้องกับการก่อเหตุความรุนแรง 3 คดีด้วยกันค่ะ ก็คือก่อเหตุยิงชาวบ้านเสียชีวิต ในพื้นที่อำเภอสุคิริน จังหวัดนราธิวาส เมื่อวันที่ 6 มิถุนายน 2561 ตรวจพบหลุมต้องสงสัยคล้ายหลุมระเบิดริมถนนพื้นที่บ้าน ไอโซ ตำบลช้างเผือก อำเภอจะนะเมื่อ 3 พฤษภาคม 2560แหล่งผ้า กิ่งและเหตุลอบวางระเบิดเจ้าหน้าที่หน่วยปฏิบัติการพิเศษร่วมบ้าใน ตูเล็งตำบลศรีวรรณวันที่ 4 กรกฎาคม 2567 ค่ะ</w:t>
      </w:r>
    </w:p>
    <w:p>
      <w:pPr>
        <w:pStyle w:val="BodyText"/>
      </w:pPr>
      <w:r>
        <w:t xml:space="preserve">(คุณพรวดี) แล้ววันนี้นะคะ 143 สส. อดีตสมาชิกพรรคก้าวไกล ก็เข้าร่วมสังกัดสมาชิกพรรคการเมืองใหม่ ที่มีชื่อว่าพรรคประชาชนแล้วค่ะ ถูกจับตามองไปที่กรรมการบริหารพรรคที่มีชื่อเลขาธิการพรรค คือ คุณศรายุทธ ใจหลัก นะคะ ติดตามรายละเอียดเพิ่มเติมกับ คุณญาณี ไหว้ครู รายงานอาคารไทยซัมมิทค่ะ นายศรายุทธ ใจหลักนะคะ เป็นสายตรงคนไทยซัมมิท ธนาธรจึงรุ่งเรืองกิจแก๊งเพื่อนกันนะคะ เอก 2011 ส่วนตอบนั้นคือนายชัยธวัช นายศรายุทธ ใจหลัก 13 คนนี้นะคะ เรียนมาด้วยกันแต่ว่าเมื่อ 2 คนถูกตัดสิทธิ์ทางการเมืองไปแล้ว จึงตกเป็นคนสุดท้ายในกลุ่มนี้นะคะ มาร่วมเป็นแกนนำรุ่น 3 ของพรรคประชาชนค่ะ องคาพยพ สส. อดีตพรรคก้าวไกล 140 3 คนย้ายเข้าพักใหม่กันอย่างเบียร์กับผู้ดำเนินการ เลือกกรรมการบริหารพรรคชุดใหม่ โดยใช้ถิ่นกาขาว ชาววิไลค่ะ ที่มีอยู่เดิมแล้วดำเนินการเปลี่ยนชื่อตอนนี้รายงานว่าประชาชน ซึ่งนำมาจากราชการคำว่าราษฎร ใช้เป็นภาษาอังกฤษเหมือนกันคำว่า</w:t>
      </w:r>
      <w:r>
        <w:t xml:space="preserve"> </w:t>
      </w:r>
      <w:r>
        <w:t xml:space="preserve">“</w:t>
      </w:r>
      <w:r>
        <w:t xml:space="preserve">people</w:t>
      </w:r>
      <w:r>
        <w:t xml:space="preserve">”</w:t>
      </w:r>
      <w:r>
        <w:t xml:space="preserve"> </w:t>
      </w:r>
      <w:r>
        <w:t xml:space="preserve">ค่ะ บคล้ายเดิมครับ เป็นรูปสามเหลี่ยมสีส้ม โดยมีกรรมการบริหารพรรค ที่จะถูกเสนอชื่อในวันนี้ ลดจำนวนลงจากเดิมที่เคยมี 10 คน ซึ่งครั้งนี้กรรมการบริหารที่มี เป็ สส. ด้วยมีอยู่ 3 คนค่ะ โดยกรรมการบริหารพรรค 5 คน ประกอบไปด้วย นายณัฐพงษ์ เรืองปัญญาวุฒิ หัวหน้าพรรค บัญชีรายชื่อ นายศรายุทธ ใจหลัก ค่ะว่ากันว่าเป็นเลขาธิการพรรค และมีกรรมการ อีก 3 คน คือนายชา พิจารณ์ เชาวพัฒนวงศ์ นายณัฐวุฒิ บัวประทุม ต่อบัญชีรายชื่อ นางสาวชุติมา คชพันธ์ ตรวจสอบบัญชีรายชื่อ แต่ว่าคนที่อยู่ในรายชื่อนี้นะคะ อยู่ในรายชื่อตามคำร้องนี้นะคะ อริยธรรมที่ ปปช. ด้วยค่ะ 1 2 3 คนนะที่เป็น… นอนแป๊บหนึ่ง แต่ก่อนเข้าประชุมพรรค พลตำรวจตรี สุพิศาล ภักดีนฤนาถ ก็ให้สัมภาษณ์ยอมรับในข้อเสียตามกระแสข่าวค่ะ ว่าหัวหน้าพรรค คือ นายณัฐพงษ์ เรืองปัญญาวุฒิ อธิการ นายศรายุทธ ใจหลักพรรคอดีตไปค่ะ ซึ่งเป็นคนสนิทใกล้ชิดกับนายธนาธร จึงรุ่งเรืองกิจ และยืนยันว่าวันนี้ เข้าไปสมัครเป็นสมาชิกทักใหม่กันครบค่ะ พร้อมกับเลือกอธิบายขั้นตอนการเลือกหัวหน้าพรรคในวันนี้ และแสดงความพร้อมที่จะต่อสู้ ข้อกล่าวหาฝ่าฝืนจริยธรรมในชั้น ปวช. ด้วยค่ะ ที่หลังจากนี้เห็นว่ามีคำร้อง 40 ด้วยรางวัลไหมคะ ว่ามันจะเกิดอิมแพคหลังจากนี้เป็นเดินทางสู่ขั้นรองกฎหมาย กฎหมาย ประเด็น ก็คือเรา เป็นเหมือนกับอะไรที่เราทำได้ เราก็ทำพยายามทำ</w:t>
      </w:r>
    </w:p>
    <w:p>
      <w:pPr>
        <w:pStyle w:val="BodyText"/>
      </w:pPr>
      <w:r>
        <w:t xml:space="preserve">(คุณพรวดี) มีรายงานว่าเมื่อช่วงค่ำถึงดึกเมื่อวานนี้ 8 สิงหาคม อดีตก้าวไกลค่ะ ประชุมเพื่อเสนอชื่อหัวหน้าพรรคคนใหม่ ซึ่งมีอยู่สองคนนั่น ก็คือนายณัฐพงษ์ เรืองปัญญากิจ กับนางสาวศิริกัญญา ตันสกุล แต่ว่าส่วนใหญ่ให้นายณัฐพงษ์นั่งหัวหน้าพรรคถือลงนาม ด้วยผลว่าเป็นคนที่สามารถประสานงานภายในพรรคได้ เป็นผู้มีอัธยาศัยดีเป็นสายตรง ไทยซัมมิทด้วยค่ะ โอนที่นางสาวศิริกันยาไม่รับตำแหน่งกรรมการบริหาร ต้องมีรายงานนะคะ นั่งพรรคนั้น ต้องการการเป็นแผนรองรับไม่เกี่ยวข้องกับคดีที่สุ่มเสี่ยง ถูกตัดสิทธิ์ทางการเมือง ศิริกัญญานี่ ก็เป็นหัวหน้าทีมยุทธศาสตร์ด้านเศรษฐกิจของพรรคด้วย และต้องทำงานในสภาประสานกัน อีกค่ะ สำหรับกำหนดการในวันพรุ่งนี้ค่ะ วันเสาร์ที่ 10 สิงหาคม พรรคประชาชนก็จะมีการกำลังสมัครสมาชิกพรรคใหม่เป็นครั้งแรก พร้อมกับพบปะ สส. อส บริหารพรรคชุดใหม่ที่ใจกลางเมืองสยามหน้าที่กรรมการบริหารพรรคก้าวไกลเดิม นายพิธา ลิ้มเจริญรัตน์ รวมถึงนายชัยธวัช ตุลาธน ก็จะไปร่วมรณรงค์หาเสียงเลือกตั้ง อบจ.ราชบุรีค่ะ ซึ่งจะมีการเลือกตั้งในวันที่ 1 กันยายนนี้ค่ะ โดยวันนี้ นายณัฐพงษ์ เรืองปัญญาวุฒิ ก็บอกว่าวันนี้พลังเต็มเปี่ยมค่ะ นั่นเพราะว่า 113 ตอนย้ายมาอยู่บ้านหลังใหม่ด้วยกันค่ะ และยืนยันที่จะนำเดินหน้าทางการเมืองอย่างเต็มที่ค่ะ ติดตามความชัดเจนการแถลงข่าวในช่วงเวลาเที่ยงค่ะ พักในช่วงเวลาเที่ยงค่ะ</w:t>
      </w:r>
    </w:p>
    <w:p>
      <w:pPr>
        <w:pStyle w:val="BodyText"/>
      </w:pPr>
      <w:r>
        <w:t xml:space="preserve">(คุณพรวดี) ขอบคุณคุณญาณีค่ะ นอกเหนือจากการจับตามอง ไปที่การเข้าร่วมแบบครบจำนวนในสังกัด เมืองใหม่แล้วนะคะ สิ่งที่จับตามอง ก็คือคณะผู้บริหารของพรรคชุดใหม่จะมีหน้าตาเป็นอย่างไร พร้อมจะส่งผลไปถึงแนวทางและยุทธ เมื่อใช้พรรคประชาชนเดินหน้าเพราะ นี่คือบทเรียนที่จะต้องถอดกันหลังจากที่ เพิ่งจะมีคำวินิจฉัยยุบพรรคเกิดขึ้นกับ</w:t>
      </w:r>
    </w:p>
    <w:p>
      <w:pPr>
        <w:pStyle w:val="BodyText"/>
      </w:pPr>
      <w:r>
        <w:t xml:space="preserve">(คุณจีรชาตา) นะคะ แต่ว่าดาบสองยังไม่หมดแค่นี้ เพราะทุกคนก็ทราบกันดีอยู่แล้วนะคะ ว่าการยื่นคำร้องเกี่ยวกับเรื่องของการเจาะจริยธรรม 44 สส. ที่เคยมีการเข้าชื่อกัน เพื่อที่จะขอให้มีการแก้ไขมาตรา112 ด้วย แล้วคดีนี้ก็ถือว่าจะเป็นโทษประหารในทางการเมืองด้วยนะคะ ดังนั้น ก็ต้องไปร่วม เพราะการตั้งรับของก้าวก่ายกันกับทาง คุณเสาวลักษณ์ วัฒนศิลป์ ในการบ้านการเมืองค่ะ</w:t>
      </w:r>
    </w:p>
    <w:p>
      <w:pPr>
        <w:pStyle w:val="BodyText"/>
      </w:pPr>
      <w:r>
        <w:t xml:space="preserve">(คุณเสาวลักษณ์) คุยกับคนในพรรคก้าวไกลแล้วค่ะ นอกจากการแถลงย้ำก้าวไกลไปต่อแล้ว ยังอ้างอิงคลิปที่เผยแพร่ล่าสุด ชุดที่บอกว่าฆ่าไม่ตาย วันนี้อย่างไรก็ต้องเดินหน้าตามโผ ตามโพยยืนหยัด หลักการอุดมการณ์ และเป็นเอกภาพไปก่อนย้ายไปสังกัดพรรค การเมืองใหม่ภายใน 60 วัน ตามกฎหมายกำหนดนะคะ เที่ยงนี้แถลงความชัดเจนหลัง Confirm ร่วมกันว่าเมื่อค่ำวานนี้มีการลงชื่อรวมกันแล้ว 143 คนครบ แต่ออกตัวค่ะ เขาว่าเหตุการณ์ตลอดคืนที่ผ่านมาอาจจะมีจุดพลิกผันเกิดขึ้นบ้างค่ะ ตามโผ หรือว่าตามโพยที่ว่านี้ คนในพรรคก้าวไกลบอกว่าคนในพรรคต้องเงียบ และนิ่งที่สุด เมื่อวานนี้ไม่มีการฟันธงให้ฟัง ว่าใครจะเดินหน้าต่อไปอย่างไร แบบไหนอย่างไรกันบ้าง แม้แต่หัวหน้าคนใหม่และเลขาธิการคนใหม่ ยังไม่ปล่อยให้ฟังเลยค่ะ ว่าใครเหมาะสมที่สุด ตามโพสต์เท่าที่จับสัญญาณได้ ชื่อนางสาวศิริกัญญา ตันสกุล นายณัฐพงษ์ เรืองปัญญาวุฒิ และนายศรายุทธ ใจใครล่ะ คือ แกนนำพรรครุ่นที่ 3 แถลงเที่ยงนี้ ที่อาคารอนาคตใหม่ จากนั้นจะไปกิจกรรมที่ Stadium One ย่านปทุมวัน เพื่อเปิดให้ประชาชน ผู้สนับสนุนได้โหวตชื่อพรรคการเมืองใหม่ ว่าจะใช้ชื่ออะไร แต่เท่าที่ทราบอัปเดตเมื่อคืนนี้ว่าชื่อนั้นจะมีคำว่าประชาชนอยู่ด้วย จะไม่ล้อ ไม่พร้อมกันคำเดิมแต่อย่างใด แต่เข้ายอมรับคำว่า "พรรควางยุทธศาสตร์รับมือเอาไว้แล้ว แต่ยังไม่สามารถเดินยุทธศาสตร์นั้นได้ทันที วันนี้ทำได้แค่ต้องเดินไปพร้อมกันทั้งหมดเพื่อแสดงถึงหลักการอุดมการณ์ที่ยืนหยัดร่วมกัน อย่างเป็นเอกภาพ แต่หลังจากนั้นจะใช้ยุทธศาสตร์ไม่ต่างกับที่พรรคไทย รักไทย ในอดีตเคยใช้นั่น ก็คือการแตกแบงค์ หมายถึง แตกพักสาขา อย่างน้อย 3 พักด้วยกันชวนนะ จากนี้นารีจะขี่ม้าขาวใช่ไหม นารีจะเป็นคนถือธงนำไหวไหม วิโรจน์ ลักขณา อดิศร เคยให้สัมภาษณ์เอาไว้เมื่อวานนี้ว่าไม่เกี่ยงคนในพระ… เป็นชายเป็นหญิงเป็น lgbt เท่าเทียมกันหมด การทำหน้าที่ของแต่ละคนมีนัยยในตัว นัยอย่างไรต้องไปฟังเสียงค่ะ</w:t>
      </w:r>
    </w:p>
    <w:p>
      <w:pPr>
        <w:pStyle w:val="BodyText"/>
      </w:pPr>
      <w:r>
        <w:t xml:space="preserve">(คุณวิโรจน์) ผมคิดว่าแต่ละคนหัวหน้าแต่ละคนก็จะมีจุดเด่น ที่แตกต่างกัน ดังนั้นผมคิดว่ามันก็เปรียบเทียบ เปรียบเทียบนวนิยายกำลังภายในจีนดีกว่า ประมุขพรรคของเรานี่ ก็มีแต่ละคนก็มีกำลังภายในที่ล้ำเลิศ แต่ละแขนงอยู่แล้วนะครับ บางคนก็สำเร็จเจ้าหญิงบางคนก็สำเร็จ บางคนก็มีหมัดมังกร 18 ท่านะครับ บางคนก็มีไม้ตีสุนัข ที่บ้า แต่ละคนก็จะมีท่าไม้ตายที่เป็นเอกลักษณ์ อัตลักษณ์ของตัวเอง แต่ผมยืนยันว่ากำลังภายในนะครับ แล้วก็วิชาต่าง ๆ ของหัวหน้าพรรคเรา ล้ำเลิศครับ ทุกคนถ้าพูดถึงไปละกันนะครับ ก็รับการถ่ายทอดนะครับ กำลังภายในจัดเตรียมส่งมา อย่างนั้นยังไม่ต้องห่วงคำว่ากำลังภายในดาวพร้อมกันทุกคน สรุปว่าปิดฉากพรรคก้าวไกล แต่อย่างไรก็ยังไม่จบนะคะ เพราะว่ายังมีดาบ 2 อีกที่รอตรวจสอบอยู่ ตามข้อกล่าวหาบอกเลยคำว่า</w:t>
      </w:r>
      <w:r>
        <w:t xml:space="preserve"> </w:t>
      </w:r>
      <w:r>
        <w:t xml:space="preserve">“</w:t>
      </w:r>
      <w:r>
        <w:t xml:space="preserve">หนักหนาสาหัส</w:t>
      </w:r>
      <w:r>
        <w:t xml:space="preserve">”</w:t>
      </w:r>
      <w:r>
        <w:t xml:space="preserve"> </w:t>
      </w:r>
      <w:r>
        <w:t xml:space="preserve">อยู่ด้วยค่ะ ถึงขั้นตัดสิทธิ์ตลอดชีวิตพรรคก้าวไกลบอกว่าไม่ได้เร็วแบบที่ว่าโดนเมื่อวานนี้ แล้วเดือนหน้าจะโดนอีกค่ะ อย่างไร ป.ป.ช. ก็ต้องใช้เวลาไต่สวน ข้อเท็จจริงชี้มูลแล้วก็ส่งฟ้อง กรณีคำร้องจากข้อกล่าวหาร่วมลงชื่อ เสนอร่างแก้ไขเพิ่มเติมกฎหมายอาญามาตรา 112 แม้จะเป็นวาระเดียวกัน แต่อดีต ส.ส. ทั้ง 44 คน ต่างกรรมกันค่ะ ต่างกรรมที่ว่านี้ ก็คือต้องเปิดหน้าในส่วนของคำร้องออกมาก่อนนะคะ ว่าจะร้องแบบไหนยังไง จองไว้ยื่นออนไลน์ หรือว่าเตรียมจะไปยื่นเพิ่มอีกหนึ่งนั่น ก็คือนายเรืองไกรลีกิจวัฒนะ สมาชิกพรรคพลังประชารัฐ อีกหนึ่ งก็คือ นายธีรยุทธ สุวรรณเกษร ทนายความอิสระค่ะ และคนสุดท้าย ก็คือ นายสนธิญา สวัสดี อดีตที่ปรึกษากรรมการการการกฎหมาย ของสภาผู้แทนราษฎร จะยื่นคำร้องอ้างอิงเหตุร่วมลงชื่อ เสนอร่างแก้ไขเพิ่มเติมกฎหมายอาญามาตรา 112 อ้างอิงคำวินิจฉัยตามคำร้องตามมาตรา 409 ของรัฐธรรมนูญซึ่งเป็นไปตามคำวินิจฉัยฉบับที่ 3/2560 7 และคำร้องตามมาตรา 92 วงเล็บ 1 และวงเล็บ 2 ตามกฎหมายพรรคการเมืองตามคำวินิจฉัย เมื่อวันที่ 7 สิงหาคมค่ะ โดยชี้ถึงพฤติการณ์ พฤติกรรมเข้าข่ายมีเหตุอันสงสัย หรือมีการกล่าวหาตามมาตรา 235 ของรัฐธรรมนูญปี 2560 กรณีฝ่าฝืนมาตรฐานจริยธรรมอย่างร้ายแรง แต่ประเด็นนี้สำคัญอยู่ที่ของการฟ้องมาตรานี้ คือ ศาลฎีกาประทับรับฟ้องต้องหยุดปฏิบัติหน้าที่ค่ะ และท่าถ้าศาลพิพากษาเพิกถอนสิทธิสมัครรับเลือกตั้งสิทธิทางการเมืองไม่ใช่แค่ไม่เกิน 10 ปี แต่แล้วแต่ศาลจะชี้ด้วยค่ะ อาจจะถึงขั้นตลอดชีวิต ซึ่งล่าสุดกรรมการ ป.ป.ช.ก็ให้สัมภาษณ์แล้ว ไม่มีใบสั่งทำตามหน้าที่ ตามกระบวนการ และตามขั้นตอนของกฎหมาย พร้อมกับย้ำด้วยว่าความล่าช้าเป็นการปฏิเสธ ความยุติธรรมแต่ถ้ารวบรัดเกินไป ความเป็นธรรมก็อาจจะไม่เกิดจากนี้ ไปต้องพิสูจน์ การปฏิบัติหน้าที่ค่ะ เอกวิทย์) ครับ แต่ยืนยันกับทุก ๆ ท่านได้ว่าเราทำงานโดยไม่มีทำงานอยู่บนข้อเท็จจริง และข้อกฎหมาย และที่สำคัญ คือ ต้องให้ความเป็นธรรมแก่ทุกฝ่าย ไม่ได้ ความยุติธรรมเกินไปความเป็นธรรมก็อาจจะไม่เกิด ซึ่งทุกท่านที่ไต่สวน ไม่มี และเปิดโอกาสให้ผู้ถูกกล่าวหานี่ ได้อย่างเต็มที่ครับ</w:t>
      </w:r>
    </w:p>
    <w:p>
      <w:pPr>
        <w:pStyle w:val="BodyText"/>
      </w:pPr>
      <w:r>
        <w:t xml:space="preserve">(คุณเสาวลักษณ์) ป.ป.ช. และศาลฎีกาจะใช้เวลาเท่าไรนะคะ แหล่งข่าวด้านกฎหมาย ว่าให้เทียบคดีนี้ กับคดีของช่อพรรณิการ์ วานิชเพิ่งโดนยื่นฟ้อง ปปช. ด้วยข้อกล่าวหาเดียวกัน นั่นก็คือฝ่าฝืนมาตรฐานจริยธรรมอย่างร้ายแรง ด้วยเหตุจากการโพสต์ Facebook ทำให้ประชาชนเข้าใจผิด เหตุความเชื่อมโยงกับสถาบันอย่างมิบังควร เดินตามคำร้องก็คือมาตรา 200 เหมือนกันค่ะ นับจังหวะยื่นฟ้อง ป.ป.ช. ไว้ตั้งแต่ปี 2562 ป.ป.ช. คำร้องไต่สวนแล้วไปลงมติชี้มูล ความผิดของช่อพรรณิการ์ วานิช วันที่ 28 กุมภาพันธ์ ปี 2565 ก็ร่วม ๆ 3 ปีนะคะ แต่อาจจะเป็นจังหวะเดียวกับเกิดขึ้นเรื่องของคดียุบพรรคอนาคตใหม่มาคั่นกลาง จึงใช้เวลามากกว่าปกติค่ะ แต่ว่าจากนั้นค่ะ ศาลฎีกาประทับรับฟ้อง 11 มีนาคม 2565 ก็เป็นไปตามกระบวนการของศาล นัดฟังคำพิพากษา 20 กันยายน ปี 2566 รวม 1 ปี 7 เดือน แหล่งข่าวบอกเขาว่าการไต่สวนของ ป.ป.ช. แล้ว ของศาลฎีกาอดีตสส. 44 คนถูกเรียกไปไต่สวน มันก็เป็นไปได้ว่าได้เดียวกัน คือ ลงชื่อเสนอร่างแก้ไขกฎหมายแตกต่างกัน ต่างเหตุผลแตกต่างกันออกไปดังนั้น การส่งฟ้องศาลฎีกาไม่ใช่การฟ้องยกชุดเหมือนยื่นฟ้อง ปปช. ก็เป็นไปได้เหมือนกันค่ะ แล้วเขามั่นใจว่าจะฟ้อง บางคนและอาจโดนหนักไปที่ตัวจี๊ดในด้อมส้ม แต่บางคนก็โดนหนักที่ว่านี้คำพิพากษาอาจจะถึงขั้นต่ำตลอดไป หรือว่าตลอดชีวิต แต่ว่าคำว่า</w:t>
      </w:r>
      <w:r>
        <w:t xml:space="preserve"> </w:t>
      </w:r>
      <w:r>
        <w:t xml:space="preserve">“</w:t>
      </w:r>
      <w:r>
        <w:t xml:space="preserve">ตัวจี๊ด</w:t>
      </w:r>
      <w:r>
        <w:t xml:space="preserve">”</w:t>
      </w:r>
      <w:r>
        <w:t xml:space="preserve"> </w:t>
      </w:r>
      <w:r>
        <w:t xml:space="preserve">ที่ว่านี้จะมีใครบ้าง แกนนำคนสำคัญไหม ถ้าโดนเหมือนช่อพรรณิการ์ วานิช ก็ตัดสิทธิ์ตลอดชีวิตไหม โดนซ้ำจากการยุบพรรคอีก ก็อาจจะหมายถึงพิธา ลิ้มเจริญรัตน์ หรือเปล่า หรือจะศิริกัญญา ตันสกุล จะโดนอีกไหม ปฏิพัทธ์ สันติภาดา ก็มีชื่ออยู่ด้วย จะโดนซ้ำหรือเปล่า หมอวาโย นายณัชชา มือปราบปลาหมอคางดำ ก็อยู่ใน 40 42 นะคะ คุณพลในสภาอย่างนายธีรชัย นายณัฐวุฒิ ใช่ค่ะ สุดท้าย รังสิมันต์ โรม วิโรจน์ลักขณาอดิศร ก็อาจจะโดนเช่นเดียวกันค่ะ ส่วนที่ตั้งคำถามกันว่าทำไมไทยรักไทยโดนยุบพรรค ยังเป็นพลังประชาชน แล้วยังเป็นเพื่อไทยได้จนถึงทุกวันนี้ นี่ก็ต่างกันค่ะ ข้อกล่าวหาทั้งหมด คือ ทุจริตเลือกตั้งว่าจ้างพรรคการเมืองขนาดเล็ก คือ การได้มาซึ่งอำนาจโดยไม่เป็นไปตาม วิถีประชาธิปไตยและน่าจะชัดว่าต่างกับอนาคตใหม่ แล้วก็มาก้าวก่าย ล่าสุดก็อาจจะเกี่ยวข้องกับเรื่องของหลักการอุดมการณ์ และชุดความคิดผ่านข้อกล่าวหาล้มล้าง และเป็นปฏิปักษ์ต่อการปกครองค่ะ ถ้าหากจะยังคงอยู่ตรงนี้ ก็เป็นข้อสังเกตคำว่าคงต้องเปลี่ยนหลักการอุดมการณ์ และชุดความคิดของแกนนำรุ่นที่ 3 ด้วยนะคะ ค่ะ ขอบคุณค่ะ ทีนี้ เรื่องของคดีที่ ปปช. ว่าอยู่ระหว่างการไต่สวนอยู่ระหว่างการรวบรวมข้อมูลยังไม่ได้เรียก 14 สส. ของพรรคก้าวไกลเข้ามาไต่สวนตอนนี้นี่ เป็นที่สนใจของสาธารณชนมากนะคะ มีบุคคลหลายบุคคลที่ยื่นคำร้องอยากจะให้ ป.ป.ช. เร่งไต่สวน หนึ่งในนั้น ก็คือคุณเรืองไกร ลีกิจวัฒนะ ช่วงนี้เราจะไปพูดคุยกับคุณเกรียงไกรถึงเหตุผลในการ สวัสดีคุณเกรีไกรค่ะ สวัสดีค่ะ</w:t>
      </w:r>
    </w:p>
    <w:p>
      <w:pPr>
        <w:pStyle w:val="BodyText"/>
      </w:pPr>
      <w:r>
        <w:t xml:space="preserve">(คุณเรืองไกร)</w:t>
      </w:r>
    </w:p>
    <w:p>
      <w:pPr>
        <w:pStyle w:val="BodyText"/>
      </w:pPr>
      <w:r>
        <w:t xml:space="preserve">(คุณเรืองไกร)สวัสดีครับ กรณีคนที่สนใจอยู่แล้ว ถ้าคุณสนธิญาณคุณธีรยุทธ ทำไมคุณเกรียงไกรต้องก้าวเข้ามายื่นเรื่องขอให้ปชปตรวจสอบด้วยหรอคะตั้ง 3 ปีแล้ว อะไรมายื่นเรื่องกลับมาเป็นประเด็นไหม</w:t>
      </w:r>
    </w:p>
    <w:p>
      <w:pPr>
        <w:pStyle w:val="BodyText"/>
      </w:pPr>
      <w:r>
        <w:t xml:space="preserve">(คุณพรวดี) ค่ะ ตั้งปี 60 ตอนนั้นยื่นไปว่าอย่างไรบ้างคะ</w:t>
      </w:r>
    </w:p>
    <w:p>
      <w:pPr>
        <w:pStyle w:val="BodyText"/>
      </w:pPr>
      <w:r>
        <w:t xml:space="preserve">(คุณเรืองไกร) เนื่องจากเป็นปฏิปักษ์นี่ ผมยื่น กกต. รักษาชาติ ผมรู้เรื่องนี้อยู่ แล้ว ไม่ได้ดู</w:t>
      </w:r>
    </w:p>
    <w:p>
      <w:pPr>
        <w:pStyle w:val="BodyText"/>
      </w:pPr>
      <w:r>
        <w:t xml:space="preserve">(คุณพรวดี) แต่คราวนี้เป็นการยื่นเร่งรัดให้พิจารณาใช่ไหมคะ กวน แต่นี่ ทำได้แล้ว เพราะว่าตั้งแต่ 31 มกราคมนี่นะ ล้มล้างการปกครอง อันนี้มันเดือนกันยายน สิงหาคมค่ะ 17 สิงหาคม ประมาณก็ขอเพิ่มทุกปีอธบายนี่ ศาลว่านี่ เป็นเรื่องจริงที่ศาลยังไม่ได้ว่ายังไม่ยุติ ไม่ว่าจะเป็นธีรยุทร คุณสค่ะ รวมกันอธิบาย</w:t>
      </w:r>
    </w:p>
    <w:p>
      <w:pPr>
        <w:pStyle w:val="BodyText"/>
      </w:pPr>
      <w:r>
        <w:t xml:space="preserve">(คุณพรวดี) ค่ะประมาณ 300 กว่าคน ค่ะ</w:t>
      </w:r>
    </w:p>
    <w:p>
      <w:pPr>
        <w:pStyle w:val="BodyText"/>
      </w:pPr>
      <w:r>
        <w:t xml:space="preserve">(คุณเรืองไกร) อธิบายหมดแล้ว ที่แก้ไขนี่ คำโต้แย้งพยานหลักฐาน ก็คือมัน ๆ ถือว่า… อะไรนะ ฟังเป็นยุติแล้ว 3 ออกข่าวมาค่ะ ค่ะ ทีนี้ ป.ป.ช. เขาทำงาน… ทีนี้ ป.ป.ช. เขาทำงานด้วยระบบการไต่สวนและจำนวนของคนที่ถูกไปสวน ก็มีมาก 44 คน เขาก็เลยมองว่าจำเป็นที่จะต้องรับฟังข้อเท็จจริงจากแต่ละว่าเขามีบทบาทต่อเรื่องนี้ อาจจะแตกต่างกันไป แต่ทำไมคุณเรืองไกรจึมองว่าทุกคนควรจะได้รับความผิดในส่วนที่พบกัน หรือในลักษณะของคนที่ต้องได้รับความผิดเท่ากันลมันเป็น สส. เป็น สว. มานี่ไม่อ่านกฎหมายยังไม่เข้าใจกฎหมาย ผมจะรู้อยู่ ยกเลิก pinชื่อตามหลังกันมาเป็นหางว่าวรวม 44 คน คุณจะบอกว่าเจ้าจริงไม่เหมือนหางานได้อย่างไร มันเป็นอยู่ท้ายคำร้องอันเดียวกันฉบับเดียวกันมันไม่ใช่กดบัตรทีละคน ทีละคนนี้ บอกว่าบินไปเมืองนอก อีกคนนึงไปดู เด็กอะไรเนี่ยมันคนละเรื่องค่ะ นี่นะ ตกไป 1 กันดี 2 ครั้ง ครั้งแรกศาลตัดสินไปแล้วครั้งหนึ่ง 200-300 ต่อการตัดสินใจได้ไง ค่ะ</w:t>
      </w:r>
    </w:p>
    <w:p>
      <w:pPr>
        <w:pStyle w:val="BodyText"/>
      </w:pPr>
      <w:r>
        <w:t xml:space="preserve">(คุณจีรชาตา) แต่ในกรณีของในกรณีของ 42 ครั้งที่บอกว่ามันเป็นญัตติเดียว ดังนั้น ก็ควรจะร่วมไปในครั้งเดียว โดยจากการวินิจฉัยของศาลรธนวินัยในการร้องครั้งแรกครั้งเดียวค่ะ คุณมีการอ้างอิงไปถึงอันเดิมที่เคย… คำร้องเดิมที่เคยไปร้องไว้ตั้งแต่ปี 64 ไหมคะ</w:t>
      </w:r>
    </w:p>
    <w:p>
      <w:pPr>
        <w:pStyle w:val="BodyText"/>
      </w:pPr>
      <w:r>
        <w:t xml:space="preserve">(คุณเรืองไกร) อันนั้นผมเขียนไปด้วย มาแล้ว ไม่รู้ว่ามีคนเยอะแยะ ผมคนเดียว ในผมยังมองเห็นมองก่อนนะ ไม่ตกอันนี้ เรื่องราวมันก็ไม่อาจจะไม่ถูกปากค่ะ ไปถึง 11 คน</w:t>
      </w:r>
    </w:p>
    <w:p>
      <w:pPr>
        <w:pStyle w:val="BodyText"/>
      </w:pPr>
      <w:r>
        <w:t xml:space="preserve">(คุณจีรชาตา) ค่ะ ไปเอาเงินเข้าสู่กระบวนการยุติธรรมและผมไม่อยากจะเรียกว่าพิการ เวลาเขามี ก็ดีหรอก ความไม่ยุติธรรมในที่นี้ ถ้าฟังจากคุณเรืองไกรนี่ อาจจะมีคำถามว่าเป็นเพราะเรืองไกรอยากจะทำให้เรื่องนี้มันสำเร็จด้วย คุณเกรียงไกรแก้ความผิดพลาดที่เกิดขึ้นในปี 64 ที่ทำไม่สำเร็จหรือเปล่า หวังผลทางการเมืองหรือเปล่า อยากจะลดอ่อนจำนวน สส. ของพรรคที่ถูกมองว่าอาจจะมีผลต่อสมการและโครงสร้างในทางการเมืองหลังจากนี้หรือเปล่า</w:t>
      </w:r>
    </w:p>
    <w:p>
      <w:pPr>
        <w:pStyle w:val="BodyText"/>
      </w:pPr>
      <w:r>
        <w:t xml:space="preserve">(คุณเรืองไกร) ไม่เกี่ยวกันเลย อย่างวันนี้เราก็ไม่ได้เป็น สส. ต้องลองเข้าไป</w:t>
      </w:r>
    </w:p>
    <w:p>
      <w:pPr>
        <w:pStyle w:val="BodyText"/>
      </w:pPr>
      <w:r>
        <w:t xml:space="preserve">(คุณจีรชาตา) ค่ะ ค่ะ ก็ไม่ได้เล่น… เล่นแต่มันก็มี… ใช่ค่ะ อยู่ไหนค่ะ อะไรน่ะ</w:t>
      </w:r>
    </w:p>
    <w:p>
      <w:pPr>
        <w:pStyle w:val="BodyText"/>
      </w:pPr>
      <w:r>
        <w:t xml:space="preserve">(คุณจีรชาตา) ค่ะ ตอนลงไปนี่ น่าจะมาจากอัยการ ที่สภานะ 30 ก่อนได้ไหม ผมอ่านละเอียด ผมจะบอกว่าไปรออะไร</w:t>
      </w:r>
    </w:p>
    <w:p>
      <w:pPr>
        <w:pStyle w:val="BodyText"/>
      </w:pPr>
      <w:r>
        <w:t xml:space="preserve">(คุณพรวดี) ไม่ได้ทำผลงานเอาใจใครใช่ไหมคะ</w:t>
      </w:r>
    </w:p>
    <w:p>
      <w:pPr>
        <w:pStyle w:val="BodyText"/>
      </w:pPr>
      <w:r>
        <w:t xml:space="preserve">(คุณเรืองไกร) อันนี้มันจะมีอาการอย่างไรนี่ การทำเอาจากการ ผมจะบอกอีกอันหนึ่งนะ เมื่อคุณเป็นแค่สีม่วงกันอย่างเดียว ถ้าเป็นกลยุทธ์ และญัตติ แยกแล้วคุณมาบอกแม่นะ ที่มันจะติดเดียวกัน</w:t>
      </w:r>
    </w:p>
    <w:p>
      <w:pPr>
        <w:pStyle w:val="BodyText"/>
      </w:pPr>
      <w:r>
        <w:t xml:space="preserve">(คุณจีรชาตา) กรรมเดียวกันนะคะ ก็ถามไง</w:t>
      </w:r>
    </w:p>
    <w:p>
      <w:pPr>
        <w:pStyle w:val="BodyText"/>
      </w:pPr>
      <w:r>
        <w:t xml:space="preserve">(คุณจีรชาตา) ได้ค่ะ เอาแล้วค่ะ ขอบคุณคุณเรืองไกรมากนะคะ ทราบว่าติดธุระในช่วง 11:00 น. ด้วย คุณเรืองฤทธิ์ รัตนนะคะ สมาชิกวุฒิสภายืนยันว่าที่อยากให้ ป.ป.ช. เร่งรัด เพราะจากคำวินิจฉัยของศาล ตั้งแต่มกราคมนี่ ถือว่าความชัดเจน ในเรื่องของสัดส่วนความผิดแล้ว และการลงชื่อในญัตติ ร่างแก้ไขกฎหมายอาญา 112 ร่วมกัน ก็ถือได้ว่าเป็นการร่วมกันทำความผิดในลักษณะพฤติกรรมเดียวกัน ความผิดก็น่าจะเท่ากัน คือคุณเกรียงไกรก็เลยมองว่า ป.ป.ช. รออะไรอยู่ ทำไมไม่ทำให้เสร็จสักทีนะ คะ ทีนี้ก็คำถามว่าคุณเดินไกลเนี่ยกำลังรับไม้ต่อเพื่อขยายในทางการเมืองสร้างผลงานให้ใครเขาไปลบทอนจำนวน สส. และจะมีแปะพื้นที่ สส. เขตที่จะต้องเลือกตั้งกันใหม่ด้วย ทั้ง 4 14 ซเขาในทางการเมืองนะนี่ แต่คุณไกรก็ปฏิเสธนะคะ ว่าทำไปตามประกาศไม่ได้รับงานหรือว่าเอาคือก็ต้องย้อนไปบอกว่าจริง ๆ ยื่นไปตั้งแต่ปี 60 แล้วด้วยนะ คือเคยยื่นไปรับ ทั้งนั้นยืนคนเดียวเองด้วยนะคะ ก็เลยบอกว่าเวลาเขาก็ชอบด้วยหรือเปล่า ตอนยื่นปี 60 นี่ ไม่ได้รับคำร้องไปด้วยนะคะ แต่ที่แน่ ๆ วันนี้ก้าวไกลที่เขาจะต้องมีการเปิดพรรคการเมือง พรรคใหม่ ขึ้นมารองรับบรรดา 29 ไต่สวนก็จริงแต่ก็ไม่รู้เหมือนกันว่าจะทำให้อดีตก้าวไกลเขาเสียสมาชิกกันหรือเปล่ากับคดีในเรื่องที่จะต้องรอการอาณาจักรทาง ป.ป.ช. อันเกี่ยวเนื่องกับทางจริยธรรมทางการเมือง ที่ตรวจสอบทั้ง 44 คน ซึ่งอาจจะเป็นผลให้ สส. ที่จะไปสังกัดพรรคใหม่นี่ อาจจะต้องสิ้นสภาพไปถึง 1 ใน 3 ไม่นะคะ กับกรณีที่เกิดขึ้นในกระบวนการตอนนี้ มันเริ่มต้นไปแล้วค่ะ คำร้องนะคะ เพราะว่าอย่างที่เราทราบ ว่ามีการยื่นคำร้องไปนับตั้งแต่ที่ศาลรัฐธรรมนูญนี่ มีคำวินิจฉัยในคดีที่คุณพิธาเราไปล้มล้างการปกครอง ตั้งแต่มกราคมแล้วด้วยนะคะ ดังนั้นขั้นตอนกระบวนการมันเริ่มไปหมดแล้วแล้ว แล้วสิ่งที่กำลังกังวล ก็คือโทษที่มันจะเกิดขึ้น มันร้ายแรงถึงขั้นประหารทางการเมือง แต่จะนาน จะช้าแค่ไหน ก็ต้องลองไปฟังกระบวนการจาก คุณวิวัฒน์ชัยว่าตอนนี้ถึงไหนแล้วค่ะ</w:t>
      </w:r>
    </w:p>
    <w:p>
      <w:pPr>
        <w:pStyle w:val="BodyText"/>
      </w:pPr>
      <w:r>
        <w:t xml:space="preserve">(คุณนิวัติไชย) ตอนนี้ก็ได้มีการนำเสนอพนักงานบัญนะครับ ได้มีมติว่าตรวจสอบเบื้องต้น มีนะ คำว่าบุญบั้งต้นนี่ย ระยะการตั้งต้นตามแนวความคิดของท่านนะครับ ทางไปสวนแล้วนะครับ 4 สส. เลยนะครับ ส่วนข้อเท็จจริงก็อยู่หลังการไต่สวน เรายังไม่ได้ให้สตางค์ชี้แจงข้อหานะครับ พอดีจะเปิดโอกาสให้ผู้ต้องหาที่แจ้ง ข้อเท็จจริงก็น่าจะปรากฎนะครับ น่าจะครบก็อยู่ที่การวินิจฉัยข้อกฎหมายถึงเจตนา นะครับ</w:t>
      </w:r>
    </w:p>
    <w:p>
      <w:pPr>
        <w:pStyle w:val="BodyText"/>
      </w:pPr>
      <w:r>
        <w:t xml:space="preserve">(คุณพรวดี) คือชั้นเงียบพิจารณาเจตนาเป็นสำคัญนะคะ แล้วต้องไปจบที่ศาลฎีกาแผนก คดีอาญาของผู้ดำรงตำแหน่งทางการเมือง ดังนั้นในการไต่สวนก็ต้องรอบคอบรัดกุมค่ะ ถึงแม้ว่าคุณนิวัติไชยจะบอกว่าไม่น่าจะใช้เวลานานนะ แต่การหาคลอดก็คงจะต้องดูหลักฐานของผู้ที่ถูกร้องแต่ละรายไปด้วย แล้วต้องไปขอเอกสารหลักฐานเพิ่มเติมจากหน่วยงานต่าง ๆ แล้วที่มีการเร่งรัดมาจากคุณเรืองไกรเองก็บอกว่าคงไม่สามารถที่จะนำคำวินิจฉัยของศาลรัฐธรรมนูญ มาประกอบการพิจารณาแต่อย่างเดียว เหมือนที่คุณเรืองไกรพยายามจะชี้เมื่อสักครู่นี้ได้นะคะ เพราะว่าก็คือมันจะไม่เป็นธรรมกับผู้ถูกกล่าวหานั้นเองค่ะ</w:t>
      </w:r>
    </w:p>
    <w:p>
      <w:pPr>
        <w:pStyle w:val="BodyText"/>
      </w:pPr>
      <w:r>
        <w:t xml:space="preserve">(ผู้สื่อข่าว) เหมือนทางคุณเรืองไกรมาเขามีการที่ 10 ว่าเนื่องจากศาลรัฐธรรมนูญ เรื่องการให้ความเป็นธรรมนะครับ มันอยู่ที่ข้อกฎหมายนะครับ เพราะว่าเดือนนี้ถ้ามันเสร็จ ไม่ต้องมาจบสิ้นที่ชั้นศาลศาล ก็ต้องใช้พื้นที่ในการพัฒนาประเทศนั้น ขึ้นอยู่กับบรรยากาศนะครับ น่าจะใช้…เรื่อง เอาไว้ใช้อย่างเดียวเลยนะล้วน ๆ เลย ผมคิดว่าน่าจะไม่ไปทำต่อพูดดีกว่านะครับ เพราะกระบวนการเราสร้างมา ว่าที่จริงต้องถึงที่สุด หลักฐานต้องไปให้ได้แล้ววันนี้เรายังไม่ได้เปิดโอกาสให้ผู้ต้องหาชี้แจงแจ้งข้อหาเลย ก็ยังไม่ครบถ้วนตามข้อกฎหมาย</w:t>
      </w:r>
    </w:p>
    <w:p>
      <w:pPr>
        <w:pStyle w:val="BodyText"/>
      </w:pPr>
      <w:r>
        <w:t xml:space="preserve">(คุณจีรชาตา) เหมือนทาง ป.ป.ช. เองก็อยากจะให้รัดกุมที่สุดนะคะ แต่ทีนี่ ถ้าไปดูทางฝั่งก้าวไกลตั้งแต่ระดับ 2 ในบัดนี้ จนถึงตอนนี้ก็ยังมีความมั่นใจในเจตนาอยู่ ว่าไม่ได้ทำผิดจริยธรรมนักการเมืองแต่อย่างใด</w:t>
      </w:r>
    </w:p>
    <w:p>
      <w:pPr>
        <w:pStyle w:val="BodyText"/>
      </w:pPr>
      <w:r>
        <w:t xml:space="preserve">(คุณณัฐพงษ์) ครับผม คิดว่าก็ไม่ได้มีข้อกังวลอะไรครับ เพราะหนึ่งก็เป็นคนละส่วนกันอยู่ในส่วนของสารแล้วก็เคสของกรณี ป.ป.ช. เป็นเรื่องจริยธรรมในการเมืองนี่ ก็ต้องว่าการกระทำของเคสบายเคส และผมก็เชื่อว่าทุกคนเรารับรู้กันได้อยู่ในฐานะบ้านเลขที่ 44 แต่ละคนก็สามารถชี้แจง เขาได้กระทำสิ่งนั้นไปเพื่ออะไร ซึ่งผมยืนยันว่าทุก ๆ คนไม่ได้กระทำสิ่งนั้นไป ที่เป็นการผิดจริยธรรมนับเราแค่มุ่งหวังในการที่ การทำให้การแก้ไขปัญหาเรื่องตังค์ผู้กองกว่า</w:t>
      </w:r>
    </w:p>
    <w:p>
      <w:pPr>
        <w:pStyle w:val="BodyText"/>
      </w:pPr>
      <w:r>
        <w:t xml:space="preserve">(คุณจีรชาตา) แต่ตอนนี้สิ่งที่เกิดขึ้นกับทางพรรคก้าวไกล จากความเคลื่อนไหวทางการเมืองไทยที่เกิดขึ้น ซึ่งเป็นหนึ่งในเรื่องที่นานาชาติและองค์กรระหว่างประเทศ เขาให้ความสนใจและอย่างมากนะคะ เราได้เห็นการออกแถลงการณ์และการแสดงความกังวลว่ามันจะไปกระทบเสรีภาพด้านการแสดงออกของประชาชน และของนักการเมือง และสะเทือนต่อพัฒนาการด้านการเมืองไทย ไม่ว่าจะเป็นความเห็นจากกระทรวงการต่างประเทศของสหรัฐทางรัฐสภา EU หรือเขาแสดงออกอย่างดุเดือด ให้รัฐบาลชาติพัฒนา และองค์กรภายใต้ ประชาชาตินี่ ถึงขั้นที่ออกมาประณามการยุบพรรคก้าวไกลที่เกิดขึ้นเลยนะคะ แต่ว่าพี่จะลงลึกรายละเอียดและให้ความสนใจถึงกรณี 44 นั่นก็คือทางซ้าย สมาชิกรัฐสภาอาเซียน เพื่อสิทธิมนุษยชนที่หยิบยกเรื่องที่ว่าทั้ง 44 สส. เข้ากำลังถูก ป.ป.ช. ตรวจสอบจริยธรรมค่ะ ก็บอกว่าทางสมัชชาขอยืนเคียงข้างกับเพื่อน สมาชิกสภาผู้แทนราษฎรพรรคก้าวไกล ที่แม้จะเผชิญยุติธรรม ในการยุบพรรค ว่าจะสามารถเดินหน้าต่อสู้ เพื่อสิทธิมนุษยชนและประชาธิปไตยของชาวไทยต่อไปได้ แล้วก็เรียกร้องไปยังรัฐบาลไทยด้วยค่ะ ขอให้ทบทวนการแก้ไขรัฐธรรมนูญที่มีพื้นฐานมาจากการมาจากรัฐบาลทหาร เพื่อที่จะไม่ให้เกิดการยุบพรรคการเมืองในประเทศไทยอีกต่อไป เพื่อไทยได้ก้าวเข้าใกล้ความเป็นประชาธิปไตยที่แท้จริง และไม่ใช้กฎหมายไปในทางที่ไม่ถูกต้อง จนกระทบประชาธิปไตยในภูมิภาคค่ะ สิ่งที่เกิดขึ้นก็ยังคงเป็นประเด็น ที่ไทยคงจะต้องเดินหน้าแก้ไขนะคะ ยังกระทรวงการต่างประเทศเอง การออกแถลงของอธิบดีสารนิเทศ ยืนยันบอกการยุบพรรคนี่ เป็นกระบวนการทางกฎหมาย ไม่ได้เกี่ยวข้องกับรัฐบาลแต่อย่างใด แต่ขณะเดียวกันในเรื่องของบทลงโทษที่รุนแรงในกรณีจริยธรรมทางการเมืองจึงไม่ว่าทางก้าวไกลเขาจะยังคงมั่นใจอยู่นะคะ แต่ถ้าเกิดไปฟังนักวิชาการหลาย ๆ คนเขาไม่ได้แรงผลเลยค่ะ อย่างเมื่อวานนี่ คุยกับอาจารย์เอง ก็มีการมองว่าถ้าไปเทียบเคียงจากคำวินิจฉัยกรณียุบพรรคที่เพิ่งเกิดตื่นแล้ว ดู 44 สส. เขาก้าวไกลอาจจะไม่พ้นข้อกล่าวหาเมียนะคะ แต่มีการตั้งคำถามกลับอดีต หัวหน้าพรรคก้าวไกลเหมือนกัน ถึงความรุนแรงถึงขั้นประหารชีวิตทางการเมืองมันเหมาะสม มันได้สัดส่วน กับสิ่งที่เกิดขึ้นด้วยหรือไม่ค่ะ</w:t>
      </w:r>
    </w:p>
    <w:p>
      <w:pPr>
        <w:pStyle w:val="BodyText"/>
      </w:pPr>
      <w:r>
        <w:t xml:space="preserve">(คุณพิธา) ไม่ประมาท เราก็ยังยืนยันในความบริสุทธิ์ใจ แล้วก็ขอสิ่งที่คนการเมืองที่พักกันยุบพรรคมาแล้ว ไม่อยากให้เกิดมากที่สุด ความรู้สึกของผู้มีสิทธิ์เลือกตั้งค่ะ ที่มองว่าการยุบพรรคถือว่าเป็นความผิดปกติใหม่ หรือก็ไม่อยากเลือกตั้งอีกแล้ว เพราะรักที่ถูกเลือกไป ก็ไม่ได้ไปต่อ หรือคนเก่งที่มีอำนาจในการบริหาร สิ่งที่จะทำให้เห็นยุทธศาสตร์ ก็ไม่กล้าที่จะเปิดหน้าเป็นกรรมการบริหารพรรคคนเดียวคนอยากจะเลือกพรรคก็เลือกไม่ถูก เพระาฉะนั้น คำถามแล้ว ก็คือถ้าเช่นนั้นแล้วค่ะ การเดินหน้าการเมืองของไทยหลังจากนี้ ยังควรมีโทษยุบพรรคอยู่หรือไม่นะคะ ถ้าการเมืองขนาดใหญ่และขนาดกลางหลาย ๆ ภาพที่เราเห็นกันในการเมือง วันนี้ค่ะ คงจะมีเพียงพรรคประชาธิปัตย์แล้วค่ะ ที่ไม่เคยถูกยุบพรรค และที่สะเทือนเลือนลั่น การเมืองไทยเมื่อครั้งอดีตก็คงจะหนีไม่พ้นการยุบพรรคไทยรัก ส่วนในช่วงของการเมืองยุคหลัง ก็คือพรรคอนาคตใหม่ค่ะ แต่ทั้งสองมีบริบทปัจจัยที่ทำให้ถูกยุบพรรคแตกต่างกันไปนะคะ ไทยรักไทย คือการว่าจ้างเล็กลงเลือกตั้งสสอนาคตใหม่ เป็นเรื่องของการกู้ยืมเงินหัวหน้าพรรคค่ะ ทีนี้ดิฉันก็มีโอกาสที่จะได้คุยกับอดีตกรรมการบริหารพรรคของทั้งสองพรรคการเมืองนี้ ตั้งแต่คุณพงศ์เทพ เทพกาญจนา และพลโท พงศกรรอดชมภูเขียนอย่างไร กับการยุบพรรคการเมือง และโทษทัณฑ์ที่ทั้งสองท่านใดแต่ในส่วนประสบการณ์ของผมเองนะครับ ตอนนั้นไลฟ์สดของพรรคที่ถูกยุบนี่ อำนาจแล้วการล้มรัฐธรรมนูญแล้ว โดยปกติกฎหมายประกอบรัฐธรรมนูญไม่ได้หรอก โดยภาพประกอบการในรัฐธรรม มาใช้บังคับได้กฎหมายรัฐธรรมนูญถูกยุบไปแล้ว ล้มไปแล้ว ล้มเลิกไปแล้ว แต่ว่าก็บอกว่ากฎหมายลูกยังอยู่ แล้วก็ใช้กฎหมายลูกนั้น แล้วก็แถมมีคำสั่งพิเศษนะครับ ที่ออกมาสมัยผู้ยึดอำนาจเขาออกเอง ว่าจะพรรคการเมือง ยกได้เห็นหน้าเพจนี้แล้วนี่ ก็ขอให้ตัดสิทธิเลือกตั้งของกรรมการบริหารพรรคการเมืองด้วย สิทธิตุลาการรัฐธรรมนูญ ซึ่งก็ต้องมาตามระบบที่ผู้ยึดอำนาจนี่ เอาตั้งแต่มาเนี่ยนะครับ ก็มาตีความ ว่าการตัดสิทธิกรรมการบริหาร พรรคการเมืองแบบนี้นี่นะครับ ไม่กฎหมายย้อนหลังได้ต่อเนื่องเลยนะครับ หลังจากเขาทำมาแล้วนี่ เห็นไหมมันน่าจะเข้าท่านะ ปี 60เรียบร้อย ไม่ต้องไปย้อนหลังอะไร ก็เล่นตรงหน้าเลยนะครับ นี่ทั้งหมดคือมาจากขบวนการรัฐประหาร การตีความอย่างที่กรุงเทพฯ ว่ามันขยายพันธุ์โดยใช้ดุลพินิจ แล้วมันเป็นมันเป็นโทษร้ายแรงด้วยนะ ตัดสินตลอดชีวิต ตัดสิทธิ์ความเป็นคนไทยนะ ตามสิทธิเลือกตั้งที่คนไทย คนไทยต้องมีกิจกรรมทำเรื่องอะไรต่าง ๆ แล้วพวกนี้เป็นนักการเมือง ประจวบเหมาะเขาเรียกว่ามอบความไว้วางใจให้</w:t>
      </w:r>
    </w:p>
    <w:p>
      <w:pPr>
        <w:pStyle w:val="BodyText"/>
      </w:pPr>
      <w:r>
        <w:t xml:space="preserve">(คุณพรวดี) ถ้าฟังจากทั้ง 2 พรรค ในอดีต จะพบว่าโทษยุบพรรคถูกใช้ในเหตุและผลที่จะไม่นึกไม่ฝันค่ะ ว่าจะใช้ได้และก็มองว่ามันถูกใช้เป็นการไล่ย้อนหลัง เพื่อหวังผลแต่ตอนคู่แข่งในทางการเมืองแต่สุดท้ายก็ส่งผ่านผลกระทบเชิงลบไปถึงประชาชน ซึ่งเป็นผู้มีสิทธิ์เลือกตั้งค่ะ อาจารย์ปิยบุตร แสงกนกกุล เลขาธิการคณะเจ้าหน้าที่ พยายามจะชี้ให้เห็นปัญหา ว่าถ้าจะทำให้พรรคการเมืองใดก็ตาม ไม่ต้องมาประสบเจอวังวนเช่นนี้อีก จะต้องไปแก้ที่ พรบ. ว่าด้วยพรรคการเมืองตามรัฐธรรมนูญฉบับปี 2560 สภาล่าง ก็คือ สส. ไม่ได้มีอำนาจขาดโดยลำพังค่ะ จะต้องหารือประชุมร่วมกับสมาชิกวุฒิสภา หรือสภาสูง และก็จะต้องส่งให้ศาลรัฐธรรมนูญ ได้ตรวจสอบเห็นชอบ ก็เลยมีคำถามง่าย ๆ น่ะค่ะ ถ้าจะไปตัดอำนาจการยุบพรรคออกจากศาลรัฐธรรมนูญนี้ จะสำเร็จไหมคะ</w:t>
      </w:r>
    </w:p>
    <w:p>
      <w:pPr>
        <w:pStyle w:val="BodyText"/>
      </w:pPr>
      <w:r>
        <w:t xml:space="preserve">(พล.ท.พงศกร) มันต้องเริ่มจากพัทลุงก่อนเลยเพราะปัญหาเนี่ยพรบก็ส่วนหนึ่งเท่านั้นเองแต่ว่ากระบวนการทั้งหมด</w:t>
      </w:r>
    </w:p>
    <w:p>
      <w:pPr>
        <w:pStyle w:val="BodyText"/>
      </w:pPr>
      <w:r>
        <w:t xml:space="preserve">(พล.ท.พงศกร) มาจากการรัฐประหาร ดังนั้น การจะต้องให้ประชาชนเต็มที่ครับ แล้วหาทางให้ประชาชนได้มาอย่าง… ไม่ใช่อย่าง สว. นะ ไปจริง ๆ มาแล้วก็เขียน จัดการให้กับลูกค้าครับ พยายามสร้างขึ้นมา นมัสการได้ก็ไม่ควรจะเป็นรัชกาลที่มีส่วนเกี่ยวข้องกับปี 50 ปี 60 ที่ท่านสร้างความเสียหายมามากน้อยไม่ทราบ ทำให้ปั่นป่วนมาถึงขนาดนี้นี่ ก็พูดจากคนอื่นเข้ามาช่วยกัน สร้างก็จะดีตาม ก็จะดีตามอดีตตามแสดงว่าถ้าจะแก้โทษยุบพรรคได้ต้องทำหลังจากที่แก้ไขรัฐธรรมนูญได้ก่อนทางไปจุดเดิมก็แค่นั้นแหละ ทำไปเถอะไม่เป็นไรจริง ๆ นะคะ ค่ะ มาให้มันผูกพันกัน หมดแล้วก็เกี่ยวเกี่ยวโยงกันหมดที่จะจัดการหรือว่าทำให้ประชาชนจนหมดอำนาจ มีแค่นั้น</w:t>
      </w:r>
    </w:p>
    <w:p>
      <w:pPr>
        <w:pStyle w:val="BodyText"/>
      </w:pPr>
      <w:r>
        <w:t xml:space="preserve">(คุณพรวดี) ยุบแล้วเสียของหรือเปล่า นี่ก็อีกเรื่องหนึ่งค่ะ เพราะหลังจากการยุบพรรคการเมือง เขาก็จะต้องปรับ เพื่อหาทางรอดของบรรดา ส.ส. ของแต่ละภาค ก็คือการจะต้องไปหาสังกัดใหม่ค่ะ ในอดีตก็มี พรรคเปิดใหม่ตามมานะคะ ที่ยังคงอยู่มาจนถึงปัจจุบันบ้าง บ้างก็ถูกมองว่ายังคงเป็นสาขาของพรรคใหญ่ที่ถูกยุบไปแยกกันเติบโตไป แม้ว่าพักโตแล้วก็ไม่หวนกลับคืนมา จากคำวินิจฉัยของศาลครั้งล่าสุดที่มีกับพรรคก้าวไกลชี้ที่ให้เห็นได้ถามอ้อมแล้ว ว่าฝันที่จะแก้ไขกฎหมายอาญามาตรา 112 ในวิถีทางเดิม ถูกปิดตายไปแล้วค่ะ แล้วก็มีประสานเขาเกิดขึ้นตามมาว่าอดีตของ 2ก้าวไกล ก็อาจจะมีบางส่วนถูกดูดไปสังกัด ใหม่ไปแบบถูกซื้อตัว ที่เรียกกันว่างูเห่านะคะ ทีนี้ คุณผู้ชมคะ ด้วยสถานการณ์ในการเมืองปัจจุบันถ้า Day 29 ไปเขาก็ไปกันเป็นก้อน 143 เสียง แต่ยังคงเป็นพรรคอันดับ 1 ได้อยู่นะคะ แม้ว่าจะมาอันดับ 2 คือ พรรคเพื่อไทย ที่เป็นพรรคแกนนำรัฐบาลอยู่ไม่มากก็ตาม มากกว่ากันแค่ 2 เสียงเท่านั้นค่ะ แต่ด้วยโครงสร้างในทางการเมือง เคยเห็นแบบนี้ เพื่อไทยอาจจะวางใจ พรรคร่วมรัฐบาลไม่ได้ทั้งหมดเต็มร้อยนะคะ ที่เป็นต้นขนาดใหญ่เป็นอันดับ 1 แบบนี้ เลยยังมีความหมายเท่ากับตัวก้าวไกลเองค่ะ เพื่อไทยค่ะ</w:t>
      </w:r>
    </w:p>
    <w:p>
      <w:pPr>
        <w:pStyle w:val="BodyText"/>
      </w:pPr>
      <w:r>
        <w:t xml:space="preserve">(คุณพงศ์เทพ) ตรงที่ถ้าเกิดท่านยกกลุ่มกันไปอยู่นะครับ ทั้งเป็นกลุ่มเป็นก้อนจริง ๆ นะครับ มันก็เหมือนกับว่ารักกันเหมือนเดิมนั่นแหละกลับก็ยังขับเคลื่อนเหมือนเดิม อาจจะขาด ขาดขุนพลไปนะครับ จำนวน 1 แปลว่าจะขับเคลื่อนได้เหมือนเดิม ตรงนี้ก้าวไกลก็จะขาดสมาชิกสภาผู้แทนราษฎรไปประมาณ 4 หรือ 5 ท่านนะครับ ครับ แต่เดิมมี 157 แต่พอท่านปฏิพัทธ์ลาออกไป ตอนนี้เหลือ 140 148 143 143 นี่แหละครับ เวลาไปอยู่ที่ไหนนี่ ก็ลองถือว่าถ้าไปอยู่ด้วยกันหมดนี่ย อยู่ที่ใหญ่ที่สุด</w:t>
      </w:r>
    </w:p>
    <w:p>
      <w:pPr>
        <w:pStyle w:val="BodyText"/>
      </w:pPr>
      <w:r>
        <w:t xml:space="preserve">(คุณพรวดี) ค่ะ ก็คงจะหมายถึงการต่อรองที่มองกันแบบหลังบ้าน การเมืองว่าใครจะอยากขยับอะไร รัฐบาลไม่เป็นไปตามที่อยาก ก็อาจจะมองได้ ว่าฉันยังมีก้าวไกลอยู่นะ จะเป็นแรงขับเคลื่อนอำนาจรัฐบาล แต่ในขณะเดียวกันก้าวไกลเองถ้าจะสถานการณ์อะไรหลังจากนี้ ก็ยังคงมีความหมายเพราะเป็นพรรคที่มีเสียงอันดับ 1 ในอนาคตถ้าจะไปจับมือกับเพื่อไทย เพื่อทำอะไรบางอย่าง ก็คงจะพอทำได้นะคะ อาจจะต้องดูเฉพาะหน้าก่อนนะคะ เกม ในการแย่งเก้าอี้รองประธานสภาผู้แทนราษฎร จะไปอยู่ที่ใคร ก็ส่งมาดูสถานการณ์ในต่างประเทศบ้างที่ญี่ปุ่น มีการประกาศเตือนภัย เสี่ยงเกิดแผ่นดินไหวครั้งใหญ่ขึ้น ในอนาคตอันใกล้นี้ เป็นครั้งแรกเลยค่ะ ที่ทางการคำเตือนในลักษณะนี้ หลังจากเกิดเหตุแผ่นดินไหวขนาด 7.1 ในพื้นที่ตอนใต้ของประเทศค่ะ แรงสั่นสะเทือนจากแผ่นดินไหวก็ทำให้ดินและหินบนภูเขาถล่มลงมานะคะ ขณะที่อีกหลายเมืองในจังหวัด ทาโคชิมะ เผชิญกับสถานการณ์ไม่แตกต่างกัน อย่างไรจากเกิดเหตุแผ่นดินไหวขนาด 7.1 นอกชายฝั่งเกาะคิวชู ทางตอนใต้ของญี่ปุ่น เมื่อช่วงเย็นวานนี้ ตามเวลาท้องถิ่นตอนนี้ ยังไม่มีรายงานความเสียหายรุนแรง แต่ว่าเจ้าหน้าที่สำนักงานอุตุนิยมวิทยาญี่ปุ่นออกมาเรียกร้องให้ประชาชนเฝ้าระวังสถานการณ์ แม้ว่าจะยังไม่ทันต้องอพยพ หลังจากออกประกาศเตือนภัยความเสี่ยงเกิดแผ่นดินไหวครั้งใหญ่ในอนาคตอันใกล้ พร้อมทั้งย้ำว่าคำเตือนดังกล่าว ไม่ได้หมายความว่าจะเกิดแผ่นดินไหวใหญ่ทันที แต่จะมีโอกาสที่จะเกิดขึ้นสูงมากกว่าปกติ นี่เป็นครั้งแรกที่ทำการญี่ปุ่นทำในลักษณะนี้ค่ะ เนื่องจากศูนย์กลางแผ่นดินไหว เกิดขึ้นบริเวณขอบอ่างนันไก ซึ่งเป็นพื้นที่เสี่ยงเกิด ทิ้งไว้ที่ครอบคลุมตามแนวชายฝั่งแปซิฟิกของญี่ปุ่นป ระเด็นนี้ทำให้ผู้เชี่ยวชาญกังวลว่าพื้นที่ดังกล่าว มีโอกาสจะเกิดแผ่นดินไหวขนาด 8.00 หรือว่า 9.00 ประมาณร้อยละ 80 ในอีก 30 ปีข้างหน้า โดยมีการประเมินว่ากรณีเลวร้ายที่สุด ทำให้มีผู้เสียชีวิตจากแผ่นดินไหว และสึนามิมากกว่า 2 แสนคน เหตุแผ่นดินไหวบริเวณอ่างนั่นไกลในอดีต เคยทำให้มีผู้เสียชีวิตหลายพันคน ครั้งใหญ่ ๆ มักจะเกิดขึ้นในยุค 90-200 ปี ในขณะที่ครั้งล่าสุดก็เกิดขึ้นก็คือเมื่อปี 1946 ขณะที่ทำตัวล่าสุดของทางการฝนจะมีผลบังคับใช้ประมาณ 1 สัปดาห์ค่ะ การแข่งขันกีฬาโอลิมปิกครั้งนี้นี่ ดร่าม่าเด่นชัดเหลือเกินค่ะ เห็นการโจมตีนักกีฬาต่างชาติซึ่งกันและกัน ก็คือที่เป็นคู่แข่งกัน ถ้ามองในเชิงของ ขัไม่อยู่คนละฝั่งนี้มันพอเข้าใจได้ค่ะ เพียงแต่ดราม่าเนี่ยมันยังมีภาพเดียวกันโจมตีกันเอง ด้วยคุณเสาวลักษณ์มันเกิดขึ้นได้อย่างไร โดยเฉพาะกับจีน ซึ่งก็ต้องมุ่งมั่นที่จะได้เหรียญให้ได้มาก สาเหตุเกิดจากความไม่พอใจของแฟนคลับ นักกีฬาที่พ่ายแพ้ให้กับคู่แข่งแต่คู่แข่งที่ว่านี้ ก็เป็นนักกีฬาทีมชาติจีนเหมือนกัน และความไม่พอใจเหล่านี้ค่ะ คุณผู้ชมปรากฏต่อสายตาชาวโลก ทั้งในสนามแข่งและในโลกออนไลน์ ทั้งทางที่รอบนี้นะคะ ทีมนักกีฬาปิงปองของจีนนั้น สามารถทำผลงานได้อย่างเยี่ยมค่ะ จนถึงตอนนี้นะคะ การแข่งขันปิงปองในโอลิมปิกรอบนี้ผ่านไปแล้ว 3 ประเภท และนักกีฬาทีมชาติจีนไม่ทำให้ผิดหวัง คว้าเหรียญทองมาทุกประเภทเลยค่ะ ทั้งประเภทคู่ผสมนะคะ ชายเดี่ยว และยิ่งประเภทหญิงเดี่ยว โดดเด่นค่ะ ท็อปฟอร์มมาก ๆ เพราะว่าคว้าทั้งเหรียญเงิน แล้วก็เหรียญทองไปครอง แล้วชาวจีนน่าจะชื่นชมนักกีฬาถูกไหมคะ ปรากฏว่ามันไม่ได้เป็นอย่างนั้นค่ะ และคู่ที่กลายเป็นดราม่า จนต้องถึงขั้นที่รัฐบาลจีนต้องลงมาจัดการก็คือคู่นี้ค่ะ การ์ตูนหญิงชายนะคะ เป็นมือวางอันดับ 1 ของโลกงานนี้แหละเธอได้เหรียญทองประเภทคู่ผสม และได้เหรียญเงินจากประเภทหญิงเดี่ยว กับอีกคนหนึ่งคือ เฉิน เหมิง ค่ะ เป็นมือวางอันดับ 4 ของโลก เป็นเจ้าของเหรียญทองประเภทเดี่ยว เราไปดูภาพการแข่งขันชิงเหรียญทองหญิงเดี่ยวนะคะ อยากให้คุณผู้ชมนี่ สังเกตปฏิกิริยาของแฟนกีฬาให้ดี ๆ แล้วจะเห็นว่ามีบางอย่างผิดปกติค่ะ แมชต์นี้เรียกว่าเป็นแมชต์ล้างตานะคะ เพราะว่าโอลิมปิกที่โตเกียว 3 ปีก่อน คู่นี้ก็เข้าชิงในนัดสุดท้ายเช่นเดียวกัน 3 ปีที่แล้วนี่ คุณเป็นฝ่ายพ่ายแพ้ได้เหรียญเงินไปครองค่ะ สังเกตคนที่อยู่บนอัศจที่ชูธงจริงก็คือเป็นคนที่เชียร์ทีมชาติจีนนะคะ ยัง ๆ นี่ คือ ตอนที่เฉฮถึงชนะมีคนเป็นห่วงมึงนะฟังดี ๆ นะคะ จะได้ยินเสียงคงโดดเด่นในสนามด้วยและคิดว่าเสียงโห่ที่ว่านี้ก็มาจากดนตรีนั่นเองค่ะ เท่านั้นยังไม่พอนะคุณผู้ชม หลังการแข่งขันจบลง สื่อสังคมออนไลน์ของจีนเต็มไปด้วยเกรียนคีย์บอร์ดค่ะ ไปแสดงความคิดเห็นในเชิงลบ ต่อเชิญเหมือนเจ้าของเหรียญทองโอลิมปิก 2 ครั้งซ้อน เพราะว่า 3 ปีที่แล้ว เธอก็ได้ ปีนี้ เธอก็ได้ ทั้งนั้นที่เธอนี่ เพิ่งจะสร้างชื่อเสียงให้แก่ประเทศ และการตอบว่ายังลามไปถึงโพสต์ แล้วก็ทีมเจ้าหน้าที่ของเธอด้วยนะคะ นอกจากมีการแสดงความเห็นในเชิงลบแล้วนี่ อีกฝั่งหนึ่งค่ะ คนจำนวนมากเข้าไปให้กำลังใจและชื่นชมซุน หยิงชาซุน หยิงชาที่ได้เหรียญเงินเท่านั้น ยังไม่พอนะคะ บางคนนี่ พยายามหาเหตุผลมาเข้าข้างหญิงชาวว่าเหตุผลที่เธอแพ้ในประเทศเพราะว่าก่อนหน้านั้น เธอต้องลงแข่งประเภทคู่ผสมด้วย และพระเหรียญทองมาได้ ก็เลยทำให้ร่างกายอ่อนล้า เสียเปรียบคู่แข่ง แล้วอะไรคือเหตุผลที่ชาวจีนพากันโจมตี เฉิน เหมิง ทั้ง ๆ ที่ไปดูแล้วนะคะ เธอนี่ ไม่ได้มีเรื่องเสียหายร้ายแรงเลยค่ะเราไปทำความรู้จักกับทั้งคู่ก่อนนะคะ ค่ะ ตอนนี้อายุ 23 ปีเท่านั้น เป็นนักปิงปองมือวางอันดับ 1 ของโลก เป็นโอลิมปิกรอบนี้เธอคว้ามาได้แล้ว 2 เหรียญคือ เหรียญเงิน แล้วก็เหรียญทอง หยิงชานี่ เป็นหนึ่งในนักกีฬาที่ได้รับความนิยมจากชาวจีนมาก คนหนึ่งค่ะ เธอมีผู้ติดตามในซึ่งเป็นสื่อสังคมออนไลน์ ชื่อดังของจีนมากถึง 5 ล้านคนนะคะ และสาเหตุที่ผู้คนชื่นชอบเธอ เพราะว่านิสัยอ่อนน้อมถ่อมตนค่ะ แม้ว่าจะเป็นมือวางอันดับ 1 แต่ไม่เคยแสดงท่าทีโอ้อวด แล้วก็ทำผลงานได้ดีมาตลอด นอกจากนี้เธอยังมาจากครอบครัวที่ไม่ได้มีฐานะร่ำรวยมากนะคะ ก็จึงเป็นแรงบันดาลใจให้กับจำนวนมาก และเนื่องจากปีที่แล้วนี่ โอลิมปิกรอบที่แล้วที่โตเกียว เธอได้เหรียญเงิน ประเภทหญิงเดี่ยว รอบนี้ค่ะ แฟน ๆ ของเธอก็เลยอยากให้เธอได้เหรียญทองบ้าง แต่ยังไม่สามารถทำได้ และในส่วนเฉินเหมิง นะคะ ตอนนี้ถ้าเป็นมือวางอันดับ 4 ของโลกอายุ 30 ปี สามารถคว้าเหรียญทองประเภทหญิงเดี่ยวได้เป็นครั้งที่ 2 ติดต่อกัน เธอเป็นผู้หญิงคนที่ 3 ในประวัติศาสตร์โลกที่สามารถทำผลงานในลักษณะนี้ได้นะคะ และสาเหตุว่าทำไมชาวจีนถึงไม่ปลิ้มเฉิน เหมิง นี่ นะคะ คือเขาสิบางคนยังมองว่า บางครั้งเธอก็มีท่าทาง หรือว่าใช้คำพูดที่ดูเหมือนโอ้อวดนอกจากนี้ค่ะ ครอบครัวของเธอค่อนข้างมีฐานะ ทำให้หลายคนมองว่าเธอมีความได้เปรียบเหนือนะจากนักกีฬาคนอื่น ๆ ซึ่งตัวเองก็ทราบดีนะคะ ว่าแม้ว่าเธอจะทำผลงานได้อย่างดีเยี่ยมในโอลิมปิก แต่ถ้าไม่ได้รับความนิยมในบ้านเลยค่ะ เธอถึงกับขอให้ชาวจีนมีความเป็นธรรมมากกว่านี้ ขอให้ยอมรับผลการแข่งขัน เพราะว่ากีฬามีทั้งผู้แพ้และผู้ชนะค่ะ ประเด็นนี้ รัฐบาลจีนมองว่าไม่ใช่เรื่องเล็ก ๆ นะคะ เพราะว่าให้ความสำคัญกับการพัฒนากีฬาอย่างมาก โดยเฉพาะอย่างยิ่ง ยิงปิงปองเรียกได้ว่าเป็นกีฬาแห่งชาติ แต่ว่าการกระทำของแฟนคลับนักกีฬาที่โจมตีคนในชาติเดียวกัน รวมถึงพฤติกรรมที่ไม่เหมาะสมต่อนักกีฬาชาติอื่น ทำลายภาพลักษณ์ของวงการกีฬาจีน และไม่ส่งผลดีต่อใครเลยค่ะ ซึ่งล่าสุดสังคมออนไลน์ชื่อดังของจีนอย่างหน่อง ป๋อ และตัดสินหรือว่าในเวอร์ชันจีน ได้ลบโพสที่ไม่เหมาะสมไม่ถึง 50 ข้อความ แล้วก็ลบบัญชีผู้ใช้งานกว่า800 บัญชี ที่โพสต์ข้อความดูหมิ่นนักกีฬาและโค้ชค่ะ และหนึ่งในโค้ช ที่ไม่เหมาะสมและถูกวิจารณ์ในวงกว้าง ก็คือแฟนคลับของหยิงชาค่ะ ออกมาโพสต์บอกว่าขอให้ผลการตรวจสารต้องห้ามของฉัน เหมือนนี่ ออกมาเป็นบวกนะ เหรียญทองจะได้ตกเป็นของหญิงชา หลายคนบอกว่าความเห็นแบบนี้นี่ มันเท่ากับเป็นการทำลายชื่อเสียงของประเทศตัวเอง เป็นการแสดงออกถึงความรัก แล้วก็ความคลั่งไคล้ในตัวนักกีฬาแบบไม่ลืมหูลืมตา โดยไม่สนใจถึงผลกระทบที่ตามมาค่ะ และล่าสุดนะคะ ตำรวจก็ยังได้จับกุมหญิงวัย 29 ปีคนหนึ่งค่ะ พี่โพสต์ข้อความใชเชิงดูหมิ่นนักกีฬาและโค้ชของซุน หยิงชาเหมือนด้วยค่ะ ด้านกระทรวงความมั่นคงสาธารณะของจีน ต้องออกมะปรางแฟนคลับเหล่านี้นะบอกว่า ขอให้ชมการแข่งขันอย่างคู่มีอะไรนะ แล้วก็ให้ความเคารพต่อโค้ด นักกีฬาและกรรมการค่ะ คุณพรไม่ดีคุณจิรฐาตาม วันนี้แฮชแท็กที่กำลังมาแรงในสื่อสังคมออนไลน์ของจีน คือ แฮชแท็กที่บอกว่าอย่าปล่อยให้ความคลั่งไคล้นี่ มาทำลายวงการกีฬาปิงปองของจีน ค่ะ ขอบคุณค่ะ</w:t>
      </w:r>
    </w:p>
    <w:p>
      <w:pPr>
        <w:pStyle w:val="BodyText"/>
      </w:pPr>
      <w:r>
        <w:t xml:space="preserve">(คุณจีรชาตา) คุณผู้ชม หลังจากที่ชุดสืบสวนสามารถแกะรอยจน ผู้ที่ก่อเหตุฆาตกรรมอำพรางนักศึกษาชั้นปี 1 ที่จังหวัดนนทบุรีได้ มีจังหวัดนครสวรรค์นะคะ สอบสวนทั้งคืน ผู้ต้องหาให้การรับสารภาพค่ะ บอกว่าเป็นผู้ที่ลงมือก่อเหตุจริงค่ะ ชุดสืบสวนสถานีตำรวจภูธรนนทบุรี จับกุมนายณัฐวุฒิ อายุ 21 ผู้ต้องหาตามหมายจับข้อหาฆ่าผู้อื่นโดยเจตนา จับได้ที่นครสวรรค์นะคะ หลังจากที่ก่อเหตุฆาตกรรม นายวิศวะ อายุ 22 ปี นักศึกษาชั้นปีที่ 1 มหาวิทยาลัยชื่อดังจังหวัดนนทบุรี มีการจุดไฟเผา เพื่ออำพรางสาเหตุการเสียชีวิต ผู้สืบสวน สสวนควบคุมตัวนายณัฐวุฒิกลับมาสอบสวนที่สภรัตนาธิเบศร์ค่ะ ผู้สืบช่าวก็มีการสอบถามข้อมูลเหตุจูงใจการก่อเหตุ ซึ่งนายณัฐวุฒิปฏิเสธถามใด ๆ แล้วก็มีสีหน้ากังวลอย่างเห็นได้ชัด จากการสอบสวนพันตำรวจเอกผู้กำกับการการ สืบสวนสอบสวนสถานีตำรวจภูธร จังหวัดนนทบุรี บอกว่าผู้ต้องหาสารภาพก่อเหตุจากปัญหาเรื่องเงินที่ตกลงกันไม่ได้ ก่อนจะมีปากเสียงทะเลาะวิวาทและทำร้ายร่างกายจนเสียชีวิต แล้วก็ขโมยโทรศัพท์มือถือผู้เสียชีวิตไปขาย ที่ห้างแห่งหนึ่งย่านปทุมวัน วันนี้ขายไป 7,000 บาท ก่อนจะหลบหนีไป และไปถูกตำรวจจับกุมได้ ที่อำเภอพยุหะคีรี จังหวัดนครสวรรค์ ที่เป็นบ้านเกิดของเขา ญาติของผู้ก่อเหตุตกใจที่หลานชายเป็นผู้ต้องหา กระทั่งได้ยินหลานชายสารภาพ ด่วน บอกว่าตัวเองดูแลหลานชายดูแลตัวเองมาตั้งแต่พ่อแม่แยกทางกัน หลานชายเป็นคนชอบตัว ไม่ค่อยเล่าเรื่องเล่าอะไรให้ฟังล่าสุดตำรวจสภ. รัตนาธิเบศร์ ตัวนายณัฐวุฒิทำแผนประกอบคำรับสารภาพ ห้องพักที่เกิดเหตุก่อน ก่อนจะคุมตัวไปขออำนาจศาล จังหวัดนนทบุรี ฝากขังในข้อหาฆ่าผู้อื่น โดยเกิดเหตุมีกลุ่มวัยรุ่นค่ะ ใช้อาวุธปืนยิงกัน ซึ่งคาดว่าน่าจะสาเหตุการเกิดขึ้นในตัวเมืองยะลา มีผู้เสียชีวิต 1 คน แต่ก็น่าที่เชื่อว่าไม่น่าจะ เหตุความไม่สงบค่ะ ตำรวจภูธรเมืองยะลา และเจ้าหน้าที่ฝ่ายปกครองเข้าตรวจสอบจุดเกิดเหตุ ที่ปากซอยบาโงตึงเงาะ ตำบลสะเตง นอกเหนือจากอำเภอเมืองยะลา พื้นฐานค่ะ หลังมีเหตุมีบุคคลใช้อาวุธปืนไม่ทราบชนิด และขนาด ยิงใส่กลุ่มวัยรุ่น 3 คนที่กำลังขี่จักรยานยนต์ซ้อน ตามกันมาเป็นเหตุให้นายฟาอีส ดอเลาะห์ เสียชีวิตและนายอส มีกาหลง ได้รับบาดเจ็บ ส่วนในอนาคต ปลอดภัย ในอนาคตให้ข้อมูลในเบื้องต้นว่าในขณะที่กำลังขี่จักรยานยนต์กันมา ผู้ก่อเหตุ 2 คน ซึ่งก็ขี่จักรยานยนต์ตามมา พอไล่ทันก็ใช้ปืนยิงทันที แล้วทำให้กระสุนปืนถูกนาย บาโงตือเงาะ บาโงตือเงาะเสียชีวิตแ ละนายอัสนีบาดเจ็บค่ะ และหลังจากนั้นก็ขับรถหนีไป พนักงานสอบสวนยังไม่ระบุการก่อเหตุ แต่เชื่อว่าไม่น่าจะเกี่ยวข้องความไม่สงบนะคะ น่าจะเป็นเหตุวัยรุ่นทะเลาะวิวาทกันเอง เนื่องจากเคยเกิดขึ้นในเขตเมืองยะลาอยู่แล้วค่ะ ตอนนี้ยังอยู่ในช่วงที่ประชาชนสามารถลงทะเบียนดิจิตอลวอลเล็ตได้นะคะ แต่มันก็มีปัญหามีอุบัติฯ อยู่อย่างหนึ่ง โดยเฉพาะพื้นที่ห่างไกลในการจะลงทะเบียน Digital wallet ค่ะ นั่นก็คือว่าสัญญาณสมาร์ทโฟน สัญญาณ WiFi ต่าง ๆ นี่ สัญญาณอินเทอร์เน็ตไม่ค่อยเสถียรนะคะ อย่างที่พื้นที่ห่างไกล ในเชียงใหม่ฝนตกลงมา เปลี่ยนกันไม่ค่อยจะได้ ที่เป็นเส้นทางบ้านนาเกียน ไป อำเภอ อมก๋อยของเชียงใหม่นะคะ ชาวบ้านเขาใช้เดินทางไปที่ธนาคารเพื่อการเกษตร หรือว่าธนาคารเพื่อสหกรณ์การเกษต รหรือว่า ธกส. สาขาอมก๋อย เพราะว่าจุดนี้จะมีเจ้าหน้าที่ช่วยลงทะเบียนผ่านมือถือสมาร์ตโฟนให้เพราะในพื้นที่ของตัวเองฝนตก สัญญาณเน็ตไม่มี ก็ลงทะเบียนไม่ได้ค่ะ</w:t>
      </w:r>
    </w:p>
    <w:p>
      <w:pPr>
        <w:pStyle w:val="BodyText"/>
      </w:pPr>
      <w:r>
        <w:t xml:space="preserve">(ผู้ให้สัมภาษณ์ชาย) ลงไม่ได้ครับ ถนนไม่ดีด้วย เห็นเขาลงกัน อยู่แต่ลงไม่ได้</w:t>
      </w:r>
    </w:p>
    <w:p>
      <w:pPr>
        <w:pStyle w:val="BodyText"/>
      </w:pPr>
      <w:r>
        <w:t xml:space="preserve">(ผู้สื่อข่าว) ก็เลยมาที่อำเภอนี้</w:t>
      </w:r>
    </w:p>
    <w:p>
      <w:pPr>
        <w:pStyle w:val="BodyText"/>
      </w:pPr>
      <w:r>
        <w:t xml:space="preserve">(ผู้ให้สัมภาษณ์ชาย) ครับผม</w:t>
      </w:r>
    </w:p>
    <w:p>
      <w:pPr>
        <w:pStyle w:val="BodyText"/>
      </w:pPr>
      <w:r>
        <w:t xml:space="preserve">(คุณพรวดี) ไม่ต่างจากชาวบ้านมาวัด ตำบลแม่วิน อำเภอแม่วาง จังหวัดเชียงใ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ซ้อม Demo ASR + PE รายการจับตาสถานการณ์ Thai PBS 10.30-12.00 น. 09082567</dc:title>
  <dc:creator/>
  <cp:keywords/>
  <dcterms:created xsi:type="dcterms:W3CDTF">2024-08-09T05:06:11Z</dcterms:created>
  <dcterms:modified xsi:type="dcterms:W3CDTF">2024-08-09T05: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สิงหาคม 2567 เวลา 10.30 น.</vt:lpwstr>
  </property>
  <property fmtid="{D5CDD505-2E9C-101B-9397-08002B2CF9AE}" pid="3" name="subtitle">
    <vt:lpwstr/>
  </property>
</Properties>
</file>